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2637DBD4" w:rsidR="00D147FB" w:rsidRPr="002C25E0" w:rsidRDefault="002D1C17" w:rsidP="004F73AE">
            <w:pPr>
              <w:pStyle w:val="TableParagraph"/>
              <w:rPr>
                <w:sz w:val="24"/>
              </w:rPr>
            </w:pPr>
            <w:r>
              <w:t>CAMPO.CUP</w:t>
            </w:r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4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4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5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5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6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6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7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7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8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8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9" w:name="prodotto"/>
            <w:r>
              <w:rPr>
                <w:sz w:val="24"/>
              </w:rPr>
              <w:t>Oggetto dell’affidamento</w:t>
            </w:r>
            <w:bookmarkEnd w:id="9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0" w:name="durata_affidamento"/>
            <w:r>
              <w:rPr>
                <w:sz w:val="24"/>
              </w:rPr>
              <w:t>N.A. (fornitura di beni)</w:t>
            </w:r>
            <w:bookmarkEnd w:id="10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proofErr w:type="gramStart"/>
            <w:r w:rsidRPr="002C25E0">
              <w:rPr>
                <w:b/>
                <w:color w:val="FFFFFF"/>
                <w:sz w:val="24"/>
              </w:rPr>
              <w:t>Anagrafica contratto</w:t>
            </w:r>
            <w:proofErr w:type="gramEnd"/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1" w:name="fornitore"/>
            <w:r>
              <w:rPr>
                <w:sz w:val="24"/>
              </w:rPr>
              <w:t>Operatore Economico</w:t>
            </w:r>
            <w:bookmarkEnd w:id="11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2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2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4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proofErr w:type="gramStart"/>
            <w:r w:rsidR="00A67C9B">
              <w:t>CAMPO.CODICE.PROGETTO</w:t>
            </w:r>
            <w:proofErr w:type="gramEnd"/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751677" w14:textId="74881E5D" w:rsidR="0006668E" w:rsidRPr="00834A06" w:rsidRDefault="009F0C59" w:rsidP="00834A06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/atti tecnici o dichiarazione assolvimento dei </w:t>
            </w:r>
            <w:r>
              <w:rPr>
                <w:sz w:val="24"/>
              </w:rPr>
              <w:lastRenderedPageBreak/>
              <w:t>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  <w:r>
              <w:rPr>
                <w:sz w:val="24"/>
              </w:rPr>
              <w:t>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sezione relativa alla verifica 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DBC18A3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>. n.</w:t>
            </w:r>
            <w:r w:rsidR="00D44B20">
              <w:t xml:space="preserve"> </w:t>
            </w:r>
            <w:r w:rsidR="00D44B20">
              <w:lastRenderedPageBreak/>
              <w:t>CAMPO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6D5F2594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</w:t>
            </w:r>
            <w:r w:rsidR="008337D4">
              <w:t>CAMPO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proofErr w:type="spellStart"/>
            <w:r w:rsidRPr="00166EC2">
              <w:rPr>
                <w:i/>
              </w:rPr>
              <w:t>Operational</w:t>
            </w:r>
            <w:proofErr w:type="spellEnd"/>
            <w:r w:rsidRPr="00166EC2">
              <w:rPr>
                <w:i/>
              </w:rPr>
              <w:t xml:space="preserve"> </w:t>
            </w:r>
            <w:proofErr w:type="spellStart"/>
            <w:r w:rsidRPr="00166EC2">
              <w:rPr>
                <w:i/>
                <w:spacing w:val="-1"/>
              </w:rPr>
              <w:lastRenderedPageBreak/>
              <w:t>Arrangements</w:t>
            </w:r>
            <w:proofErr w:type="spellEnd"/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21B61C85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</w:t>
            </w:r>
            <w:r w:rsidR="00B45B43">
              <w:t xml:space="preserve">, </w:t>
            </w:r>
            <w:r w:rsidR="00EC3D3F">
              <w:t>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1B469DD4" w14:textId="3FA088C5" w:rsidR="00B45B43" w:rsidRDefault="00B45B43" w:rsidP="00A41963">
            <w:pPr>
              <w:pStyle w:val="TableParagraph"/>
            </w:pPr>
            <w:r>
              <w:t xml:space="preserve">Dichiarazione </w:t>
            </w:r>
            <w:r w:rsidRPr="00C827D4">
              <w:t>assenza di conflitto di interesse</w:t>
            </w:r>
            <w:r>
              <w:t>, prot. n. CAMPO.CONF</w:t>
            </w:r>
            <w:r>
              <w:t xml:space="preserve"> </w:t>
            </w:r>
          </w:p>
          <w:p w14:paraId="0CAF7C7C" w14:textId="77777777" w:rsidR="00EC3D3F" w:rsidRDefault="00EC3D3F" w:rsidP="00A41963">
            <w:pPr>
              <w:pStyle w:val="TableParagraph"/>
            </w:pPr>
          </w:p>
          <w:p w14:paraId="2B781EA8" w14:textId="0CABD68B" w:rsidR="00503D8E" w:rsidRDefault="00503D8E" w:rsidP="00A41963">
            <w:pPr>
              <w:pStyle w:val="TableParagraph"/>
            </w:pPr>
            <w:r>
              <w:t xml:space="preserve">Dichiarazione a firma del Direttore </w:t>
            </w:r>
            <w:r>
              <w:lastRenderedPageBreak/>
              <w:t>dell’Istituto in merito all’assenza di doppio finanziamento</w:t>
            </w:r>
            <w:r w:rsidR="00B45B43">
              <w:t>,</w:t>
            </w:r>
            <w:r w:rsidR="00D76B7A">
              <w:t xml:space="preserve"> prot. n.</w:t>
            </w:r>
            <w:r w:rsidR="007346C8">
              <w:t xml:space="preserve"> CAMPO.DOPPIOFIN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CB31CBB" w14:textId="2A37E1BA" w:rsidR="00EC3D3F" w:rsidRDefault="00166EC2" w:rsidP="00091283">
            <w:pPr>
              <w:pStyle w:val="TableParagraph"/>
            </w:pPr>
            <w:r w:rsidRPr="00A54166">
              <w:t>Dichiarazione assenza conflitto interess</w:t>
            </w:r>
            <w:r>
              <w:t>i sottoscritt</w:t>
            </w:r>
            <w:r w:rsidR="00F041C4">
              <w:t>e</w:t>
            </w:r>
            <w:r>
              <w:t xml:space="preserve"> dal richiedente l’acquisto</w:t>
            </w:r>
            <w:r w:rsidR="00F041C4">
              <w:t>, responsabile progetto, direttore, responsabile di sede, RUP ed eventuale supporto al RUP</w:t>
            </w:r>
            <w:r w:rsidR="00091283">
              <w:t>, p</w:t>
            </w:r>
            <w:r w:rsidR="00EC3D3F">
              <w:t>rot. n. CAMPO.</w:t>
            </w:r>
            <w:r w:rsidR="00F041C4">
              <w:t>CONF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</w:t>
            </w:r>
            <w:proofErr w:type="gramStart"/>
            <w:r>
              <w:rPr>
                <w:sz w:val="24"/>
              </w:rPr>
              <w:t>dagli  artt.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ac</w:t>
            </w:r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 xml:space="preserve">di importo pari o superiore a 150.000 euro e inferiore a 1 milione di </w:t>
            </w:r>
            <w:proofErr w:type="gramStart"/>
            <w:r>
              <w:rPr>
                <w:sz w:val="24"/>
              </w:rPr>
              <w:t>euro ?</w:t>
            </w:r>
            <w:proofErr w:type="gramEnd"/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 xml:space="preserve">ecisione a contrarre, riporta la </w:t>
            </w:r>
            <w:proofErr w:type="gramStart"/>
            <w:r w:rsidRPr="00A51BDE">
              <w:rPr>
                <w:sz w:val="24"/>
              </w:rPr>
              <w:t>motivazione  per</w:t>
            </w:r>
            <w:proofErr w:type="gramEnd"/>
            <w:r w:rsidRPr="00A51BDE">
              <w:rPr>
                <w:sz w:val="24"/>
              </w:rPr>
              <w:t xml:space="preserve">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4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</w:t>
            </w:r>
            <w:proofErr w:type="gramStart"/>
            <w:r>
              <w:rPr>
                <w:i/>
                <w:sz w:val="24"/>
              </w:rPr>
              <w:t xml:space="preserve">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>il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</w:t>
            </w:r>
            <w:proofErr w:type="gramStart"/>
            <w:r>
              <w:rPr>
                <w:sz w:val="24"/>
              </w:rPr>
              <w:t xml:space="preserve">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</w:t>
            </w:r>
            <w:proofErr w:type="gramEnd"/>
            <w:r>
              <w:rPr>
                <w:sz w:val="24"/>
              </w:rPr>
              <w:t xml:space="preserve">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F4D14D1" w14:textId="63377F41" w:rsidR="00005E77" w:rsidRPr="00005E77" w:rsidRDefault="00005E77" w:rsidP="00005E77">
            <w:p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t. n.</w:t>
            </w:r>
            <w: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CAMPO.DOCO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3EDB7F5B" w14:textId="40CA6337" w:rsidR="00A36EE4" w:rsidRPr="00005E77" w:rsidRDefault="00A36EE4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05B18A52" w14:textId="42077379" w:rsidR="00A36EE4" w:rsidRPr="00005E77" w:rsidRDefault="00B8561D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5317255A" w14:textId="5A19D60E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4EFB9603" w14:textId="76AA3D1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 w:rsidRPr="00005E7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73DF70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5EB06CE3" w14:textId="6E29485F" w:rsidR="009C4F63" w:rsidRPr="002A6C21" w:rsidRDefault="002A6C21" w:rsidP="00005E77">
            <w:pPr>
              <w:pStyle w:val="TableParagraph"/>
              <w:numPr>
                <w:ilvl w:val="0"/>
                <w:numId w:val="86"/>
              </w:numPr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494E353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  <w:r w:rsidR="002A18E5">
              <w:t>, visura camerale,</w:t>
            </w:r>
          </w:p>
          <w:p w14:paraId="47694DB3" w14:textId="77777777" w:rsidR="00B8561D" w:rsidRDefault="00B8561D" w:rsidP="00A41963">
            <w:pPr>
              <w:pStyle w:val="TableParagraph"/>
            </w:pPr>
            <w:r>
              <w:t>prot. n. CAMPO.DOCOE</w:t>
            </w:r>
          </w:p>
          <w:p w14:paraId="1F697E87" w14:textId="77777777" w:rsidR="00091283" w:rsidRDefault="00091283" w:rsidP="00A41963">
            <w:pPr>
              <w:pStyle w:val="TableParagraph"/>
            </w:pPr>
          </w:p>
          <w:p w14:paraId="509A64F9" w14:textId="415D54F5" w:rsidR="00091283" w:rsidRDefault="00091283" w:rsidP="00A41963">
            <w:pPr>
              <w:pStyle w:val="TableParagraph"/>
            </w:pPr>
            <w:r w:rsidRPr="00A54166">
              <w:t>Dichiarazione assenza conflitto interess</w:t>
            </w:r>
            <w:r>
              <w:t xml:space="preserve">i </w:t>
            </w:r>
            <w:r>
              <w:t xml:space="preserve">verso il titolare effettivo </w:t>
            </w:r>
            <w:r>
              <w:t xml:space="preserve">sottoscritte dal richiedente l’acquisto, responsabile progetto, </w:t>
            </w:r>
            <w:r>
              <w:lastRenderedPageBreak/>
              <w:t xml:space="preserve">direttore, responsabile di sede, RUP ed eventuale supporto al RUP, </w:t>
            </w:r>
            <w:r>
              <w:t xml:space="preserve">e dichiarazioni rese dal contraente </w:t>
            </w:r>
            <w:r>
              <w:t>prot. n. CAMPO.CONF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15E76B2D" w14:textId="77777777" w:rsidR="00DE6A64" w:rsidRDefault="00DE6A64" w:rsidP="00A41963">
            <w:pPr>
              <w:pStyle w:val="TableParagraph"/>
            </w:pPr>
          </w:p>
          <w:p w14:paraId="7CE22E67" w14:textId="53664810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3791AADB" w14:textId="77777777" w:rsidR="00DE6A64" w:rsidRDefault="00DE6A64" w:rsidP="00A41963">
            <w:pPr>
              <w:pStyle w:val="TableParagraph"/>
            </w:pPr>
          </w:p>
          <w:p w14:paraId="0C84D55C" w14:textId="6A075D42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5E00A188" w:rsidR="006E2EC3" w:rsidRPr="007C5494" w:rsidRDefault="006E2EC3" w:rsidP="006E2EC3">
            <w:pPr>
              <w:pStyle w:val="TableParagraph"/>
            </w:pPr>
            <w:r w:rsidRPr="007C5494">
              <w:t>Progetto approvato</w:t>
            </w:r>
            <w:r w:rsidR="00DE6A64">
              <w:t xml:space="preserve"> </w:t>
            </w:r>
            <w:proofErr w:type="gramStart"/>
            <w:r w:rsidR="00DE6A64">
              <w:t>CAMPO.CODICE.PROGETTO</w:t>
            </w:r>
            <w:proofErr w:type="gramEnd"/>
          </w:p>
          <w:p w14:paraId="44DBA961" w14:textId="77777777" w:rsidR="00DE6A64" w:rsidRDefault="00DE6A64" w:rsidP="006E2EC3">
            <w:pPr>
              <w:pStyle w:val="TableParagraph"/>
            </w:pPr>
          </w:p>
          <w:p w14:paraId="2133484C" w14:textId="700A10F6" w:rsidR="006E2EC3" w:rsidRPr="007C5494" w:rsidRDefault="006E2EC3" w:rsidP="006E2EC3">
            <w:pPr>
              <w:pStyle w:val="TableParagraph"/>
            </w:pPr>
            <w:r w:rsidRPr="007C5494">
              <w:t>CUP</w:t>
            </w:r>
            <w:r w:rsidR="00DE6A64">
              <w:t xml:space="preserve"> CAMPO.CUP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CA93D" w14:textId="77777777" w:rsidR="00E63277" w:rsidRDefault="00E63277">
      <w:r>
        <w:separator/>
      </w:r>
    </w:p>
  </w:endnote>
  <w:endnote w:type="continuationSeparator" w:id="0">
    <w:p w14:paraId="75FEDC54" w14:textId="77777777" w:rsidR="00E63277" w:rsidRDefault="00E63277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3" w:name="bookmark_footers"/>
          <w:r>
            <w:rPr>
              <w:noProof/>
            </w:rPr>
            <w:t>logo</w:t>
          </w:r>
          <w:bookmarkEnd w:id="13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00000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00000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DB525" w14:textId="77777777" w:rsidR="00E63277" w:rsidRDefault="00E63277">
      <w:r>
        <w:separator/>
      </w:r>
    </w:p>
  </w:footnote>
  <w:footnote w:type="continuationSeparator" w:id="0">
    <w:p w14:paraId="3887CC58" w14:textId="77777777" w:rsidR="00E63277" w:rsidRDefault="00E632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1F83C43"/>
    <w:multiLevelType w:val="hybridMultilevel"/>
    <w:tmpl w:val="774E89B0"/>
    <w:lvl w:ilvl="0" w:tplc="3E244786">
      <w:numFmt w:val="bullet"/>
      <w:lvlText w:val="-"/>
      <w:lvlJc w:val="left"/>
      <w:pPr>
        <w:ind w:left="361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41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6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7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8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9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0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2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3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5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6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7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8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9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60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1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3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4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5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6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7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2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5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7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9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0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1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2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3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5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 w16cid:durableId="1830706453">
    <w:abstractNumId w:val="21"/>
  </w:num>
  <w:num w:numId="2" w16cid:durableId="439564892">
    <w:abstractNumId w:val="15"/>
  </w:num>
  <w:num w:numId="3" w16cid:durableId="1860386395">
    <w:abstractNumId w:val="81"/>
  </w:num>
  <w:num w:numId="4" w16cid:durableId="236793214">
    <w:abstractNumId w:val="45"/>
  </w:num>
  <w:num w:numId="5" w16cid:durableId="771363961">
    <w:abstractNumId w:val="67"/>
  </w:num>
  <w:num w:numId="6" w16cid:durableId="1028264811">
    <w:abstractNumId w:val="34"/>
  </w:num>
  <w:num w:numId="7" w16cid:durableId="855583475">
    <w:abstractNumId w:val="28"/>
  </w:num>
  <w:num w:numId="8" w16cid:durableId="1654916999">
    <w:abstractNumId w:val="25"/>
  </w:num>
  <w:num w:numId="9" w16cid:durableId="104616836">
    <w:abstractNumId w:val="43"/>
  </w:num>
  <w:num w:numId="10" w16cid:durableId="70278847">
    <w:abstractNumId w:val="4"/>
  </w:num>
  <w:num w:numId="11" w16cid:durableId="389840778">
    <w:abstractNumId w:val="26"/>
  </w:num>
  <w:num w:numId="12" w16cid:durableId="129902265">
    <w:abstractNumId w:val="0"/>
  </w:num>
  <w:num w:numId="13" w16cid:durableId="1103650395">
    <w:abstractNumId w:val="17"/>
  </w:num>
  <w:num w:numId="14" w16cid:durableId="1146780392">
    <w:abstractNumId w:val="23"/>
  </w:num>
  <w:num w:numId="15" w16cid:durableId="704597144">
    <w:abstractNumId w:val="9"/>
  </w:num>
  <w:num w:numId="16" w16cid:durableId="1128161513">
    <w:abstractNumId w:val="7"/>
  </w:num>
  <w:num w:numId="17" w16cid:durableId="169219895">
    <w:abstractNumId w:val="32"/>
  </w:num>
  <w:num w:numId="18" w16cid:durableId="1120757346">
    <w:abstractNumId w:val="14"/>
  </w:num>
  <w:num w:numId="19" w16cid:durableId="1784183683">
    <w:abstractNumId w:val="79"/>
  </w:num>
  <w:num w:numId="20" w16cid:durableId="1318917649">
    <w:abstractNumId w:val="49"/>
  </w:num>
  <w:num w:numId="21" w16cid:durableId="1866937562">
    <w:abstractNumId w:val="1"/>
  </w:num>
  <w:num w:numId="22" w16cid:durableId="1900553825">
    <w:abstractNumId w:val="85"/>
  </w:num>
  <w:num w:numId="23" w16cid:durableId="1905947727">
    <w:abstractNumId w:val="70"/>
  </w:num>
  <w:num w:numId="24" w16cid:durableId="1767385757">
    <w:abstractNumId w:val="41"/>
  </w:num>
  <w:num w:numId="25" w16cid:durableId="733964619">
    <w:abstractNumId w:val="65"/>
  </w:num>
  <w:num w:numId="26" w16cid:durableId="943537734">
    <w:abstractNumId w:val="62"/>
  </w:num>
  <w:num w:numId="27" w16cid:durableId="2089451101">
    <w:abstractNumId w:val="76"/>
  </w:num>
  <w:num w:numId="28" w16cid:durableId="1838223621">
    <w:abstractNumId w:val="47"/>
  </w:num>
  <w:num w:numId="29" w16cid:durableId="2029675167">
    <w:abstractNumId w:val="58"/>
  </w:num>
  <w:num w:numId="30" w16cid:durableId="1848933716">
    <w:abstractNumId w:val="33"/>
  </w:num>
  <w:num w:numId="31" w16cid:durableId="616106050">
    <w:abstractNumId w:val="22"/>
  </w:num>
  <w:num w:numId="32" w16cid:durableId="287052117">
    <w:abstractNumId w:val="38"/>
  </w:num>
  <w:num w:numId="33" w16cid:durableId="1177232016">
    <w:abstractNumId w:val="36"/>
  </w:num>
  <w:num w:numId="34" w16cid:durableId="1819686629">
    <w:abstractNumId w:val="80"/>
  </w:num>
  <w:num w:numId="35" w16cid:durableId="942879141">
    <w:abstractNumId w:val="57"/>
  </w:num>
  <w:num w:numId="36" w16cid:durableId="998076190">
    <w:abstractNumId w:val="83"/>
  </w:num>
  <w:num w:numId="37" w16cid:durableId="1450053818">
    <w:abstractNumId w:val="13"/>
  </w:num>
  <w:num w:numId="38" w16cid:durableId="1736509475">
    <w:abstractNumId w:val="20"/>
  </w:num>
  <w:num w:numId="39" w16cid:durableId="342130511">
    <w:abstractNumId w:val="24"/>
  </w:num>
  <w:num w:numId="40" w16cid:durableId="439564943">
    <w:abstractNumId w:val="63"/>
  </w:num>
  <w:num w:numId="41" w16cid:durableId="614942932">
    <w:abstractNumId w:val="78"/>
  </w:num>
  <w:num w:numId="42" w16cid:durableId="1450737646">
    <w:abstractNumId w:val="84"/>
  </w:num>
  <w:num w:numId="43" w16cid:durableId="205920539">
    <w:abstractNumId w:val="44"/>
  </w:num>
  <w:num w:numId="44" w16cid:durableId="643390658">
    <w:abstractNumId w:val="48"/>
  </w:num>
  <w:num w:numId="45" w16cid:durableId="1605530276">
    <w:abstractNumId w:val="31"/>
  </w:num>
  <w:num w:numId="46" w16cid:durableId="398526715">
    <w:abstractNumId w:val="54"/>
  </w:num>
  <w:num w:numId="47" w16cid:durableId="1182427127">
    <w:abstractNumId w:val="46"/>
  </w:num>
  <w:num w:numId="48" w16cid:durableId="1308433635">
    <w:abstractNumId w:val="74"/>
  </w:num>
  <w:num w:numId="49" w16cid:durableId="721175235">
    <w:abstractNumId w:val="35"/>
  </w:num>
  <w:num w:numId="50" w16cid:durableId="299387732">
    <w:abstractNumId w:val="3"/>
  </w:num>
  <w:num w:numId="51" w16cid:durableId="1019281515">
    <w:abstractNumId w:val="72"/>
  </w:num>
  <w:num w:numId="52" w16cid:durableId="1410232270">
    <w:abstractNumId w:val="2"/>
  </w:num>
  <w:num w:numId="53" w16cid:durableId="1519195195">
    <w:abstractNumId w:val="64"/>
  </w:num>
  <w:num w:numId="54" w16cid:durableId="1705398103">
    <w:abstractNumId w:val="5"/>
  </w:num>
  <w:num w:numId="55" w16cid:durableId="1302613102">
    <w:abstractNumId w:val="59"/>
  </w:num>
  <w:num w:numId="56" w16cid:durableId="548304870">
    <w:abstractNumId w:val="73"/>
  </w:num>
  <w:num w:numId="57" w16cid:durableId="1914195471">
    <w:abstractNumId w:val="11"/>
  </w:num>
  <w:num w:numId="58" w16cid:durableId="1571962517">
    <w:abstractNumId w:val="82"/>
  </w:num>
  <w:num w:numId="59" w16cid:durableId="541407240">
    <w:abstractNumId w:val="29"/>
  </w:num>
  <w:num w:numId="60" w16cid:durableId="1792438466">
    <w:abstractNumId w:val="18"/>
  </w:num>
  <w:num w:numId="61" w16cid:durableId="1624731259">
    <w:abstractNumId w:val="52"/>
  </w:num>
  <w:num w:numId="62" w16cid:durableId="1834056073">
    <w:abstractNumId w:val="55"/>
  </w:num>
  <w:num w:numId="63" w16cid:durableId="311636988">
    <w:abstractNumId w:val="10"/>
  </w:num>
  <w:num w:numId="64" w16cid:durableId="21059005">
    <w:abstractNumId w:val="75"/>
  </w:num>
  <w:num w:numId="65" w16cid:durableId="128405667">
    <w:abstractNumId w:val="68"/>
  </w:num>
  <w:num w:numId="66" w16cid:durableId="1756323998">
    <w:abstractNumId w:val="19"/>
  </w:num>
  <w:num w:numId="67" w16cid:durableId="1965650967">
    <w:abstractNumId w:val="16"/>
  </w:num>
  <w:num w:numId="68" w16cid:durableId="316342866">
    <w:abstractNumId w:val="27"/>
  </w:num>
  <w:num w:numId="69" w16cid:durableId="338972242">
    <w:abstractNumId w:val="6"/>
  </w:num>
  <w:num w:numId="70" w16cid:durableId="829489543">
    <w:abstractNumId w:val="8"/>
  </w:num>
  <w:num w:numId="71" w16cid:durableId="1914197403">
    <w:abstractNumId w:val="39"/>
  </w:num>
  <w:num w:numId="72" w16cid:durableId="1213080784">
    <w:abstractNumId w:val="56"/>
  </w:num>
  <w:num w:numId="73" w16cid:durableId="581766379">
    <w:abstractNumId w:val="42"/>
  </w:num>
  <w:num w:numId="74" w16cid:durableId="1535920278">
    <w:abstractNumId w:val="69"/>
  </w:num>
  <w:num w:numId="75" w16cid:durableId="855465566">
    <w:abstractNumId w:val="71"/>
  </w:num>
  <w:num w:numId="76" w16cid:durableId="81269398">
    <w:abstractNumId w:val="37"/>
  </w:num>
  <w:num w:numId="77" w16cid:durableId="1495607896">
    <w:abstractNumId w:val="51"/>
  </w:num>
  <w:num w:numId="78" w16cid:durableId="1079594950">
    <w:abstractNumId w:val="12"/>
  </w:num>
  <w:num w:numId="79" w16cid:durableId="151138916">
    <w:abstractNumId w:val="61"/>
  </w:num>
  <w:num w:numId="80" w16cid:durableId="483401229">
    <w:abstractNumId w:val="77"/>
  </w:num>
  <w:num w:numId="81" w16cid:durableId="1413087762">
    <w:abstractNumId w:val="66"/>
  </w:num>
  <w:num w:numId="82" w16cid:durableId="1068570886">
    <w:abstractNumId w:val="30"/>
  </w:num>
  <w:num w:numId="83" w16cid:durableId="152186822">
    <w:abstractNumId w:val="60"/>
  </w:num>
  <w:num w:numId="84" w16cid:durableId="2049798563">
    <w:abstractNumId w:val="50"/>
  </w:num>
  <w:num w:numId="85" w16cid:durableId="636758588">
    <w:abstractNumId w:val="53"/>
  </w:num>
  <w:num w:numId="86" w16cid:durableId="1245143518">
    <w:abstractNumId w:val="4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qgUAAaKioiwAAAA="/>
  </w:docVars>
  <w:rsids>
    <w:rsidRoot w:val="00567E52"/>
    <w:rsid w:val="00004019"/>
    <w:rsid w:val="00004C1F"/>
    <w:rsid w:val="00004F86"/>
    <w:rsid w:val="00005E77"/>
    <w:rsid w:val="0002388B"/>
    <w:rsid w:val="00032B55"/>
    <w:rsid w:val="00033783"/>
    <w:rsid w:val="00050F4D"/>
    <w:rsid w:val="000602D7"/>
    <w:rsid w:val="0006668E"/>
    <w:rsid w:val="00070746"/>
    <w:rsid w:val="000746ED"/>
    <w:rsid w:val="000811DE"/>
    <w:rsid w:val="00091283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C59AA"/>
    <w:rsid w:val="001C754D"/>
    <w:rsid w:val="001F0922"/>
    <w:rsid w:val="001F4319"/>
    <w:rsid w:val="001F7DFE"/>
    <w:rsid w:val="002000C1"/>
    <w:rsid w:val="00210D42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18E5"/>
    <w:rsid w:val="002A6C21"/>
    <w:rsid w:val="002A7793"/>
    <w:rsid w:val="002C25E0"/>
    <w:rsid w:val="002C66BB"/>
    <w:rsid w:val="002D1C17"/>
    <w:rsid w:val="002F21DE"/>
    <w:rsid w:val="002F62D9"/>
    <w:rsid w:val="0030387E"/>
    <w:rsid w:val="00306D16"/>
    <w:rsid w:val="00313300"/>
    <w:rsid w:val="00313F95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A23C0"/>
    <w:rsid w:val="003A6EE3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4341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11F6D"/>
    <w:rsid w:val="00722F47"/>
    <w:rsid w:val="00724FEF"/>
    <w:rsid w:val="007346C8"/>
    <w:rsid w:val="0073493E"/>
    <w:rsid w:val="00747E54"/>
    <w:rsid w:val="00750EC4"/>
    <w:rsid w:val="007574A0"/>
    <w:rsid w:val="00772079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7D4"/>
    <w:rsid w:val="00833BBC"/>
    <w:rsid w:val="00834A06"/>
    <w:rsid w:val="0083643A"/>
    <w:rsid w:val="00837363"/>
    <w:rsid w:val="00886E27"/>
    <w:rsid w:val="00891834"/>
    <w:rsid w:val="0089636A"/>
    <w:rsid w:val="008A434D"/>
    <w:rsid w:val="008B3FBD"/>
    <w:rsid w:val="008B5329"/>
    <w:rsid w:val="008C0C8F"/>
    <w:rsid w:val="008C586F"/>
    <w:rsid w:val="008D0FE1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B43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E47AD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44B20"/>
    <w:rsid w:val="00D660E9"/>
    <w:rsid w:val="00D72AA8"/>
    <w:rsid w:val="00D76B7A"/>
    <w:rsid w:val="00D9509C"/>
    <w:rsid w:val="00DA396F"/>
    <w:rsid w:val="00DB0DB1"/>
    <w:rsid w:val="00DE6A64"/>
    <w:rsid w:val="00E03686"/>
    <w:rsid w:val="00E22647"/>
    <w:rsid w:val="00E23AD2"/>
    <w:rsid w:val="00E3027D"/>
    <w:rsid w:val="00E54F26"/>
    <w:rsid w:val="00E62720"/>
    <w:rsid w:val="00E63277"/>
    <w:rsid w:val="00E6362E"/>
    <w:rsid w:val="00E91D63"/>
    <w:rsid w:val="00E91F51"/>
    <w:rsid w:val="00E9249F"/>
    <w:rsid w:val="00EB1042"/>
    <w:rsid w:val="00EC3D3F"/>
    <w:rsid w:val="00EF432B"/>
    <w:rsid w:val="00F041C4"/>
    <w:rsid w:val="00F405E4"/>
    <w:rsid w:val="00F41B88"/>
    <w:rsid w:val="00F535D9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Props1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59</Pages>
  <Words>8611</Words>
  <Characters>49083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50</cp:revision>
  <dcterms:created xsi:type="dcterms:W3CDTF">2024-07-05T12:43:00Z</dcterms:created>
  <dcterms:modified xsi:type="dcterms:W3CDTF">2025-05-16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